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0AEB95" w14:textId="77777777" w:rsidR="002F2781" w:rsidRDefault="002F2781"/>
    <w:p w14:paraId="21FE2BAF" w14:textId="5D479110" w:rsidR="002F2781" w:rsidRDefault="002F2781" w:rsidP="002F2781">
      <w:pPr>
        <w:pStyle w:val="ListParagraph"/>
        <w:numPr>
          <w:ilvl w:val="0"/>
          <w:numId w:val="2"/>
        </w:numPr>
      </w:pPr>
      <w:r>
        <w:t>Image in RGB channel                 (c) Image in Red channel</w:t>
      </w:r>
    </w:p>
    <w:p w14:paraId="3ACDCAA8" w14:textId="76DA9FD4" w:rsidR="002F2781" w:rsidRDefault="002F2781">
      <w:r w:rsidRPr="002F2781">
        <w:rPr>
          <w:noProof/>
        </w:rPr>
        <w:drawing>
          <wp:inline distT="0" distB="0" distL="0" distR="0" wp14:anchorId="62385A07" wp14:editId="23D4F115">
            <wp:extent cx="1774637" cy="1828800"/>
            <wp:effectExtent l="0" t="0" r="0" b="0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781748" cy="1836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</w:t>
      </w:r>
      <w:r w:rsidRPr="002F2781">
        <w:rPr>
          <w:noProof/>
        </w:rPr>
        <w:drawing>
          <wp:inline distT="0" distB="0" distL="0" distR="0" wp14:anchorId="24C2821F" wp14:editId="62FB7A09">
            <wp:extent cx="1755987" cy="1781390"/>
            <wp:effectExtent l="0" t="0" r="0" b="9525"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779820" cy="1805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0E509867" w14:textId="6216D3E1" w:rsidR="002F2781" w:rsidRDefault="002F2781" w:rsidP="002F2781">
      <w:pPr>
        <w:pStyle w:val="ListParagraph"/>
        <w:numPr>
          <w:ilvl w:val="0"/>
          <w:numId w:val="2"/>
        </w:numPr>
      </w:pPr>
      <w:r>
        <w:t xml:space="preserve">Image in Blue Channel              (d) Image in Green channel </w:t>
      </w:r>
    </w:p>
    <w:p w14:paraId="4C2F2AF9" w14:textId="20CB4A43" w:rsidR="002C0242" w:rsidRDefault="002F2781">
      <w:r w:rsidRPr="002F2781">
        <w:rPr>
          <w:noProof/>
        </w:rPr>
        <w:drawing>
          <wp:inline distT="0" distB="0" distL="0" distR="0" wp14:anchorId="4D905CCC" wp14:editId="37D34204">
            <wp:extent cx="1833033" cy="1784196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71977" cy="1822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</w:t>
      </w:r>
      <w:r w:rsidRPr="002F2781">
        <w:rPr>
          <w:noProof/>
        </w:rPr>
        <w:drawing>
          <wp:inline distT="0" distB="0" distL="0" distR="0" wp14:anchorId="7C7780EC" wp14:editId="72A24519">
            <wp:extent cx="1755775" cy="1825879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778754" cy="184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CB8EB" w14:textId="4C683056" w:rsidR="002F2781" w:rsidRDefault="002F2781"/>
    <w:p w14:paraId="541330AD" w14:textId="7F3F4A17" w:rsidR="00975C86" w:rsidRDefault="00975C86"/>
    <w:p w14:paraId="3A0A4E1D" w14:textId="38638ED2" w:rsidR="00975C86" w:rsidRDefault="00975C86"/>
    <w:p w14:paraId="5E6AD16C" w14:textId="42F112D9" w:rsidR="00975C86" w:rsidRDefault="00975C86"/>
    <w:p w14:paraId="356CD6EA" w14:textId="2B7D9ECF" w:rsidR="00975C86" w:rsidRDefault="00975C86"/>
    <w:p w14:paraId="0D422FD6" w14:textId="77777777" w:rsidR="00975C86" w:rsidRDefault="00975C86"/>
    <w:p w14:paraId="5AAEE658" w14:textId="02C7969D" w:rsidR="002F2781" w:rsidRDefault="002F2781"/>
    <w:p w14:paraId="3DE9B3F1" w14:textId="49A8F327" w:rsidR="002F2781" w:rsidRDefault="002F2781"/>
    <w:p w14:paraId="5D7FC45B" w14:textId="77777777" w:rsidR="00975C86" w:rsidRDefault="002F2781">
      <w:r>
        <w:lastRenderedPageBreak/>
        <w:t xml:space="preserve">          </w:t>
      </w:r>
      <w:r w:rsidRPr="002F2781">
        <w:rPr>
          <w:noProof/>
        </w:rPr>
        <w:drawing>
          <wp:inline distT="0" distB="0" distL="0" distR="0" wp14:anchorId="0DADE7E3" wp14:editId="5418D917">
            <wp:extent cx="1728470" cy="2147668"/>
            <wp:effectExtent l="0" t="0" r="508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b="52624"/>
                    <a:stretch/>
                  </pic:blipFill>
                  <pic:spPr bwMode="auto">
                    <a:xfrm>
                      <a:off x="0" y="0"/>
                      <a:ext cx="1807292" cy="22456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75C86">
        <w:t xml:space="preserve">   </w:t>
      </w:r>
      <w:r w:rsidRPr="002F2781">
        <w:rPr>
          <w:noProof/>
        </w:rPr>
        <w:drawing>
          <wp:inline distT="0" distB="0" distL="0" distR="0" wp14:anchorId="01357C30" wp14:editId="0C69D62D">
            <wp:extent cx="1703416" cy="2198553"/>
            <wp:effectExtent l="0" t="0" r="0" b="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 rotWithShape="1">
                    <a:blip r:embed="rId10"/>
                    <a:srcRect b="52617"/>
                    <a:stretch/>
                  </pic:blipFill>
                  <pic:spPr bwMode="auto">
                    <a:xfrm>
                      <a:off x="0" y="0"/>
                      <a:ext cx="1778765" cy="22958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75C86">
        <w:t xml:space="preserve">    </w:t>
      </w:r>
      <w:r w:rsidR="00975C86" w:rsidRPr="00975C86">
        <w:rPr>
          <w:noProof/>
        </w:rPr>
        <w:drawing>
          <wp:inline distT="0" distB="0" distL="0" distR="0" wp14:anchorId="271D3E5A" wp14:editId="11727C11">
            <wp:extent cx="1753772" cy="2169831"/>
            <wp:effectExtent l="0" t="0" r="0" b="1905"/>
            <wp:docPr id="7" name="Picture 7" descr="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Scatter 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795911" cy="2221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4FE66" w14:textId="704D388C" w:rsidR="002F2781" w:rsidRDefault="00975C86">
      <w:r>
        <w:t xml:space="preserve">                                 </w:t>
      </w:r>
      <w:r w:rsidRPr="002F2781">
        <w:rPr>
          <w:noProof/>
        </w:rPr>
        <w:drawing>
          <wp:inline distT="0" distB="0" distL="0" distR="0" wp14:anchorId="496FDD23" wp14:editId="75BCF9E7">
            <wp:extent cx="1728470" cy="2188644"/>
            <wp:effectExtent l="0" t="0" r="508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51720"/>
                    <a:stretch/>
                  </pic:blipFill>
                  <pic:spPr bwMode="auto">
                    <a:xfrm>
                      <a:off x="0" y="0"/>
                      <a:ext cx="1818817" cy="23030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                               </w:t>
      </w:r>
      <w:r w:rsidRPr="002F2781">
        <w:rPr>
          <w:noProof/>
        </w:rPr>
        <w:drawing>
          <wp:inline distT="0" distB="0" distL="0" distR="0" wp14:anchorId="1B546341" wp14:editId="596D2D1A">
            <wp:extent cx="1576535" cy="2138289"/>
            <wp:effectExtent l="0" t="0" r="5080" b="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 rotWithShape="1">
                    <a:blip r:embed="rId10"/>
                    <a:srcRect t="50207"/>
                    <a:stretch/>
                  </pic:blipFill>
                  <pic:spPr bwMode="auto">
                    <a:xfrm>
                      <a:off x="0" y="0"/>
                      <a:ext cx="1649470" cy="22372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CA6D16" w14:textId="5D7F4220" w:rsidR="002F2781" w:rsidRDefault="00975C86">
      <w:r>
        <w:t xml:space="preserve">    </w:t>
      </w:r>
    </w:p>
    <w:p w14:paraId="7618BBC9" w14:textId="7EB1C926" w:rsidR="00975C86" w:rsidRDefault="00975C86"/>
    <w:p w14:paraId="057EBAC2" w14:textId="2F89E131" w:rsidR="00C24BC5" w:rsidRDefault="00C24BC5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04C0D2" wp14:editId="5B56BB4E">
                <wp:simplePos x="0" y="0"/>
                <wp:positionH relativeFrom="column">
                  <wp:posOffset>2680123</wp:posOffset>
                </wp:positionH>
                <wp:positionV relativeFrom="paragraph">
                  <wp:posOffset>1231053</wp:posOffset>
                </wp:positionV>
                <wp:extent cx="388355" cy="164253"/>
                <wp:effectExtent l="0" t="0" r="12065" b="2667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8355" cy="16425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DB4523" id="Rectangle 20" o:spid="_x0000_s1026" style="position:absolute;margin-left:211.05pt;margin-top:96.95pt;width:30.6pt;height:12.9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" fillcolor="white [3212]" strokecolor="white [3212]" strokeweight="1pt"/>
            </w:pict>
          </mc:Fallback>
        </mc:AlternateContent>
      </w:r>
      <w:r w:rsidRPr="00C24BC5">
        <w:drawing>
          <wp:inline distT="0" distB="0" distL="0" distR="0" wp14:anchorId="5B5DCAB9" wp14:editId="5DD32304">
            <wp:extent cx="3068876" cy="3023997"/>
            <wp:effectExtent l="0" t="0" r="0" b="5080"/>
            <wp:docPr id="10" name="Picture 1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80259" cy="3035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5F6FA" w14:textId="295C9859" w:rsidR="00975C86" w:rsidRDefault="00975C86"/>
    <w:p w14:paraId="604D4F38" w14:textId="531250F0" w:rsidR="00602F14" w:rsidRDefault="00602F14"/>
    <w:p w14:paraId="79F7895F" w14:textId="6B31EE01" w:rsidR="009344CE" w:rsidRDefault="00B80F9A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2A7FFB2" wp14:editId="393113A5">
                <wp:simplePos x="0" y="0"/>
                <wp:positionH relativeFrom="column">
                  <wp:posOffset>5353329</wp:posOffset>
                </wp:positionH>
                <wp:positionV relativeFrom="paragraph">
                  <wp:posOffset>1178560</wp:posOffset>
                </wp:positionV>
                <wp:extent cx="388355" cy="109445"/>
                <wp:effectExtent l="0" t="0" r="12065" b="2413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8355" cy="10944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F4109D4" id="Rectangle 22" o:spid="_x0000_s1026" style="position:absolute;margin-left:421.5pt;margin-top:92.8pt;width:30.6pt;height:8.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" fillcolor="white [3212]" strokecolor="white [3212]" strokeweight="1pt"/>
            </w:pict>
          </mc:Fallback>
        </mc:AlternateContent>
      </w:r>
      <w:r w:rsidR="00C24BC5" w:rsidRPr="00C24BC5">
        <w:drawing>
          <wp:inline distT="0" distB="0" distL="0" distR="0" wp14:anchorId="0EBFF233" wp14:editId="5355BE13">
            <wp:extent cx="2928726" cy="2691032"/>
            <wp:effectExtent l="0" t="0" r="5080" b="0"/>
            <wp:docPr id="11" name="Picture 1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line char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46146" cy="2707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4BC5" w:rsidRPr="00C24BC5">
        <w:drawing>
          <wp:inline distT="0" distB="0" distL="0" distR="0" wp14:anchorId="3A55E2F9" wp14:editId="7B184C87">
            <wp:extent cx="2779932" cy="2791945"/>
            <wp:effectExtent l="0" t="0" r="1905" b="8890"/>
            <wp:docPr id="12" name="Picture 1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05208" cy="2817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01F54" w14:textId="4F9EA7AA" w:rsidR="00C24BC5" w:rsidRDefault="00C24BC5"/>
    <w:p w14:paraId="14930FE9" w14:textId="77777777" w:rsidR="00C24BC5" w:rsidRDefault="00C24BC5"/>
    <w:p w14:paraId="3B221345" w14:textId="2DBE773A" w:rsidR="00C24BC5" w:rsidRDefault="00B80F9A" w:rsidP="00C24BC5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C8B0CCF" wp14:editId="589BDAB2">
                <wp:simplePos x="0" y="0"/>
                <wp:positionH relativeFrom="column">
                  <wp:posOffset>5244566</wp:posOffset>
                </wp:positionH>
                <wp:positionV relativeFrom="paragraph">
                  <wp:posOffset>1221252</wp:posOffset>
                </wp:positionV>
                <wp:extent cx="388355" cy="109445"/>
                <wp:effectExtent l="0" t="0" r="12065" b="2413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8355" cy="10944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25CCF3" id="Rectangle 23" o:spid="_x0000_s1026" style="position:absolute;margin-left:412.95pt;margin-top:96.15pt;width:30.6pt;height:8.6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" fillcolor="white [3212]" strokecolor="white [3212]" strokeweight="1pt"/>
            </w:pict>
          </mc:Fallback>
        </mc:AlternateContent>
      </w:r>
      <w:r w:rsidR="00C24BC5" w:rsidRPr="00C24BC5">
        <w:drawing>
          <wp:inline distT="0" distB="0" distL="0" distR="0" wp14:anchorId="75D09E74" wp14:editId="3521628E">
            <wp:extent cx="2776465" cy="2679261"/>
            <wp:effectExtent l="0" t="0" r="5080" b="6985"/>
            <wp:docPr id="13" name="Picture 1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87722" cy="2690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4BC5" w:rsidRPr="00C24BC5">
        <w:drawing>
          <wp:inline distT="0" distB="0" distL="0" distR="0" wp14:anchorId="13BA68A8" wp14:editId="635F9B5D">
            <wp:extent cx="2851052" cy="2802407"/>
            <wp:effectExtent l="0" t="0" r="6985" b="0"/>
            <wp:docPr id="14" name="Picture 1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85013" cy="2835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5F4BE" w14:textId="54DA5FB1" w:rsidR="00C24BC5" w:rsidRDefault="00C24BC5" w:rsidP="00C24BC5"/>
    <w:p w14:paraId="03880EED" w14:textId="592B0C7A" w:rsidR="00C24BC5" w:rsidRDefault="00C24BC5" w:rsidP="00C24BC5"/>
    <w:p w14:paraId="4C8702C2" w14:textId="79811A4A" w:rsidR="00C24BC5" w:rsidRDefault="00C24BC5" w:rsidP="00C24BC5"/>
    <w:p w14:paraId="71F32D50" w14:textId="5597705D" w:rsidR="00C24BC5" w:rsidRDefault="00C24BC5" w:rsidP="00C24BC5"/>
    <w:p w14:paraId="38DDE31C" w14:textId="335E8170" w:rsidR="00C24BC5" w:rsidRDefault="00C24BC5" w:rsidP="00C24BC5"/>
    <w:p w14:paraId="4B987E7A" w14:textId="3438F187" w:rsidR="00C24BC5" w:rsidRDefault="00C24BC5" w:rsidP="00C24BC5"/>
    <w:p w14:paraId="07968E68" w14:textId="35E1CE66" w:rsidR="00C24BC5" w:rsidRDefault="00C24BC5" w:rsidP="00C24BC5"/>
    <w:p w14:paraId="32B7F5BF" w14:textId="565B804B" w:rsidR="00C24BC5" w:rsidRDefault="00C24BC5" w:rsidP="00C24BC5"/>
    <w:p w14:paraId="0F55AA45" w14:textId="6471D78E" w:rsidR="00C24BC5" w:rsidRDefault="00C24BC5" w:rsidP="00C24BC5"/>
    <w:p w14:paraId="3395E01F" w14:textId="1595F472" w:rsidR="00C24BC5" w:rsidRDefault="00B80F9A" w:rsidP="00C24BC5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5BFEEFF" wp14:editId="5D8A24EE">
                <wp:simplePos x="0" y="0"/>
                <wp:positionH relativeFrom="column">
                  <wp:posOffset>2513753</wp:posOffset>
                </wp:positionH>
                <wp:positionV relativeFrom="paragraph">
                  <wp:posOffset>1210945</wp:posOffset>
                </wp:positionV>
                <wp:extent cx="388355" cy="109445"/>
                <wp:effectExtent l="0" t="0" r="12065" b="2413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8355" cy="10944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305811" id="Rectangle 24" o:spid="_x0000_s1026" style="position:absolute;margin-left:197.95pt;margin-top:95.35pt;width:30.6pt;height:8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" fillcolor="white [3212]" strokecolor="white [3212]" strokeweight="1pt"/>
            </w:pict>
          </mc:Fallback>
        </mc:AlternateContent>
      </w:r>
      <w:r w:rsidR="00C24BC5" w:rsidRPr="00C24BC5">
        <w:drawing>
          <wp:inline distT="0" distB="0" distL="0" distR="0" wp14:anchorId="3ACD6A20" wp14:editId="6C669921">
            <wp:extent cx="2882900" cy="2805604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899555" cy="2821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83C55" w14:textId="0FFF3F48" w:rsidR="00C24BC5" w:rsidRDefault="00C24BC5" w:rsidP="00C24BC5"/>
    <w:p w14:paraId="5ED7CB44" w14:textId="32B287B6" w:rsidR="00C24BC5" w:rsidRDefault="00B80F9A" w:rsidP="00C24BC5">
      <w:pPr>
        <w:tabs>
          <w:tab w:val="left" w:pos="2378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0E351F4" wp14:editId="14B22D8B">
                <wp:simplePos x="0" y="0"/>
                <wp:positionH relativeFrom="column">
                  <wp:posOffset>5122758</wp:posOffset>
                </wp:positionH>
                <wp:positionV relativeFrom="paragraph">
                  <wp:posOffset>1158005</wp:posOffset>
                </wp:positionV>
                <wp:extent cx="388355" cy="109445"/>
                <wp:effectExtent l="0" t="0" r="12065" b="2413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8355" cy="10944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BE43722" id="Rectangle 26" o:spid="_x0000_s1026" style="position:absolute;margin-left:403.35pt;margin-top:91.2pt;width:30.6pt;height:8.6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" fillcolor="white [3212]" strokecolor="white [3212]" strokeweight="1pt"/>
            </w:pict>
          </mc:Fallback>
        </mc:AlternateContent>
      </w:r>
      <w:r w:rsidR="00C24BC5" w:rsidRPr="00C24BC5">
        <w:drawing>
          <wp:inline distT="0" distB="0" distL="0" distR="0" wp14:anchorId="25A101FC" wp14:editId="12C2F003">
            <wp:extent cx="2771335" cy="2706857"/>
            <wp:effectExtent l="0" t="0" r="0" b="0"/>
            <wp:docPr id="16" name="Picture 16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, line char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96204" cy="2731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4BC5" w:rsidRPr="00C24BC5">
        <w:drawing>
          <wp:inline distT="0" distB="0" distL="0" distR="0" wp14:anchorId="4351B8AF" wp14:editId="0AAFD9FF">
            <wp:extent cx="2671893" cy="2710376"/>
            <wp:effectExtent l="0" t="0" r="0" b="0"/>
            <wp:docPr id="17" name="Picture 1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har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678926" cy="271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C10D1" w14:textId="0E8341A1" w:rsidR="00C24BC5" w:rsidRDefault="00C24BC5" w:rsidP="00C24BC5">
      <w:pPr>
        <w:tabs>
          <w:tab w:val="left" w:pos="2378"/>
        </w:tabs>
      </w:pPr>
    </w:p>
    <w:p w14:paraId="00CAD864" w14:textId="45F2CD09" w:rsidR="00C24BC5" w:rsidRPr="00C24BC5" w:rsidRDefault="00B80F9A" w:rsidP="00C24BC5">
      <w:pPr>
        <w:tabs>
          <w:tab w:val="left" w:pos="2806"/>
        </w:tabs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00B03A3" wp14:editId="6809C75F">
                <wp:simplePos x="0" y="0"/>
                <wp:positionH relativeFrom="column">
                  <wp:posOffset>5158063</wp:posOffset>
                </wp:positionH>
                <wp:positionV relativeFrom="paragraph">
                  <wp:posOffset>1147413</wp:posOffset>
                </wp:positionV>
                <wp:extent cx="388355" cy="109445"/>
                <wp:effectExtent l="0" t="0" r="12065" b="2413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8355" cy="10944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03EABEE" id="Rectangle 27" o:spid="_x0000_s1026" style="position:absolute;margin-left:406.15pt;margin-top:90.35pt;width:30.6pt;height:8.6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" fillcolor="white [3212]" strokecolor="white [3212]" strokeweight="1pt"/>
            </w:pict>
          </mc:Fallback>
        </mc:AlternateContent>
      </w:r>
      <w:r w:rsidR="00C24BC5" w:rsidRPr="00C24BC5">
        <w:drawing>
          <wp:inline distT="0" distB="0" distL="0" distR="0" wp14:anchorId="695B5D8E" wp14:editId="3FF3D1E9">
            <wp:extent cx="2771335" cy="2680144"/>
            <wp:effectExtent l="0" t="0" r="0" b="6350"/>
            <wp:docPr id="18" name="Picture 18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Chart, line char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806641" cy="2714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4BC5" w:rsidRPr="00C24BC5">
        <w:drawing>
          <wp:inline distT="0" distB="0" distL="0" distR="0" wp14:anchorId="699FCC7C" wp14:editId="6DCB8DE5">
            <wp:extent cx="2816355" cy="2770798"/>
            <wp:effectExtent l="0" t="0" r="3175" b="0"/>
            <wp:docPr id="19" name="Picture 19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Char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867706" cy="2821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24BC5" w:rsidRPr="00C24BC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D5476"/>
    <w:multiLevelType w:val="hybridMultilevel"/>
    <w:tmpl w:val="CB9EE4EE"/>
    <w:lvl w:ilvl="0" w:tplc="DBBEB54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4D3A3F"/>
    <w:multiLevelType w:val="hybridMultilevel"/>
    <w:tmpl w:val="AC56CFDC"/>
    <w:lvl w:ilvl="0" w:tplc="D1F654E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4707132">
    <w:abstractNumId w:val="0"/>
  </w:num>
  <w:num w:numId="2" w16cid:durableId="17693034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0NDU0NTMzN7U0NzRS0lEKTi0uzszPAykwqgUAzT+5qCwAAAA="/>
  </w:docVars>
  <w:rsids>
    <w:rsidRoot w:val="002F2781"/>
    <w:rsid w:val="001E02CD"/>
    <w:rsid w:val="002F2781"/>
    <w:rsid w:val="00602F14"/>
    <w:rsid w:val="009344CE"/>
    <w:rsid w:val="00975C86"/>
    <w:rsid w:val="00A40BDB"/>
    <w:rsid w:val="00B264B0"/>
    <w:rsid w:val="00B80F9A"/>
    <w:rsid w:val="00BF4824"/>
    <w:rsid w:val="00C24BC5"/>
    <w:rsid w:val="00D979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32AA4C"/>
  <w15:chartTrackingRefBased/>
  <w15:docId w15:val="{82D06A82-862E-4E53-8486-DF778D1B11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27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42</Words>
  <Characters>24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vi Khurana</dc:creator>
  <cp:keywords/>
  <dc:description/>
  <cp:lastModifiedBy>Havi Khurana</cp:lastModifiedBy>
  <cp:revision>5</cp:revision>
  <dcterms:created xsi:type="dcterms:W3CDTF">2022-12-07T19:32:00Z</dcterms:created>
  <dcterms:modified xsi:type="dcterms:W3CDTF">2022-12-08T07:24:00Z</dcterms:modified>
</cp:coreProperties>
</file>